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17ab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8Z</dcterms:created>
  <dcterms:modified xsi:type="dcterms:W3CDTF">2020-12-13T17:19:08Z</dcterms:modified>
</cp:coreProperties>
</file>